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Spain</w:t>
      </w:r>
      <w:r>
        <w:t xml:space="preserve"> </w:t>
      </w:r>
      <w:r>
        <w:t xml:space="preserve">Valencia</w:t>
      </w:r>
    </w:p>
    <w:bookmarkStart w:id="20" w:name="X5e7bb8e42a8ac7a199a2aa6f267bb837823041e"/>
    <w:p>
      <w:pPr>
        <w:pStyle w:val="Heading1"/>
      </w:pPr>
      <w:r>
        <w:t xml:space="preserve">Personal Statement: A Lifelong Passion for the Cosmos in Spain Valencia</w:t>
      </w:r>
    </w:p>
    <w:p>
      <w:pPr>
        <w:pStyle w:val="FirstParagraph"/>
      </w:pPr>
      <w:r>
        <w:t xml:space="preserve">From my earliest childhood, gazing at the star-strewn skies above my family's rural home in northern Spain, I knew astronomy would define my life. That early wonder crystallized into a profound commitment to become an</w:t>
      </w:r>
      <w:r>
        <w:t xml:space="preserve"> </w:t>
      </w:r>
      <w:r>
        <w:rPr>
          <w:bCs/>
          <w:b/>
        </w:rPr>
        <w:t xml:space="preserve">Astronomer</w:t>
      </w:r>
      <w:r>
        <w:t xml:space="preserve">, and today I submit this Personal Statement to articulate why Spain Valencia represents the indispensable crucible for my scientific evolution. This document is not merely an application—it embodies my journey as a dedicated</w:t>
      </w:r>
      <w:r>
        <w:t xml:space="preserve"> </w:t>
      </w:r>
      <w:r>
        <w:rPr>
          <w:bCs/>
          <w:b/>
        </w:rPr>
        <w:t xml:space="preserve">Astronomer</w:t>
      </w:r>
      <w:r>
        <w:t xml:space="preserve"> </w:t>
      </w:r>
      <w:r>
        <w:t xml:space="preserve">and my unwavering resolve to contribute meaningfully within the vibrant scientific ecosystem of</w:t>
      </w:r>
      <w:r>
        <w:t xml:space="preserve"> </w:t>
      </w:r>
      <w:r>
        <w:rPr>
          <w:bCs/>
          <w:b/>
        </w:rPr>
        <w:t xml:space="preserve">Spain Valencia</w:t>
      </w:r>
      <w:r>
        <w:t xml:space="preserve">.</w:t>
      </w:r>
    </w:p>
    <w:p>
      <w:pPr>
        <w:pStyle w:val="BodyText"/>
      </w:pPr>
      <w:r>
        <w:t xml:space="preserve">My academic foundation began at the University of Barcelona, where I earned a Bachelor's in Physics with honors, specializing in astrophysics. My undergraduate thesis on stellar population dynamics at the Montsec Astronomical Observatory ignited my fascination with observational techniques. However, it was during my Master's at the Autonomous University of Madrid that I truly discovered Spain Valencia as a pivotal destination for astronomical research. I participated in a summer program at the Institute of Astrophysics of Valencia (IACV), collaborating with Dr. Elena Martínez on the characterization of exoplanet transit data from ground-based telescopes. This experience revealed Valencia's unique synergy: its world-class infrastructure, collaborative culture, and deep historical ties to celestial observation. As I traversed the sun-drenched streets of València en route to the Paterna campus—where ancient Islamic astronomical traditions blend with modern facilities—I realized this was where my scientific identity would mature. The city’s fusion of Mediterranean vibrancy and intellectual rigor made it clear:</w:t>
      </w:r>
      <w:r>
        <w:t xml:space="preserve"> </w:t>
      </w:r>
      <w:r>
        <w:rPr>
          <w:bCs/>
          <w:b/>
        </w:rPr>
        <w:t xml:space="preserve">Spain Valencia</w:t>
      </w:r>
      <w:r>
        <w:t xml:space="preserve"> </w:t>
      </w:r>
      <w:r>
        <w:t xml:space="preserve">isn’t just a location; it’s the ideal habitat for an</w:t>
      </w:r>
      <w:r>
        <w:t xml:space="preserve"> </w:t>
      </w:r>
      <w:r>
        <w:rPr>
          <w:bCs/>
          <w:b/>
        </w:rPr>
        <w:t xml:space="preserve">Astronomer</w:t>
      </w:r>
      <w:r>
        <w:t xml:space="preserve">.</w:t>
      </w:r>
    </w:p>
    <w:p>
      <w:pPr>
        <w:pStyle w:val="BodyText"/>
      </w:pPr>
      <w:r>
        <w:t xml:space="preserve">My doctoral research at the University of Granada deepened my expertise in computational astrophysics, focusing on galaxy cluster simulations using supercomputing resources. Yet, I consistently sought opportunities to connect with the Valencia community. During a 2023 conference at the València Science Park, I presented findings on dark matter distribution that sparked meaningful dialogue with researchers from the University of València’s Department of Astronomy and Astrophysics. Their invitation to join their upcoming "Cosmic Horizons" project—a study of gravitational lensing using data from the Canary Islands observatories—solidified my resolve to pursue my career in</w:t>
      </w:r>
      <w:r>
        <w:t xml:space="preserve"> </w:t>
      </w:r>
      <w:r>
        <w:rPr>
          <w:bCs/>
          <w:b/>
        </w:rPr>
        <w:t xml:space="preserve">Spain Valencia</w:t>
      </w:r>
      <w:r>
        <w:t xml:space="preserve">. This project, aligned with the city’s strategic focus on cutting-edge space science, exemplifies why I must be here: Valencia doesn’t just host astronomers—it cultivates them through interdisciplinary networks. I now possess a robust toolkit: proficiency in Python for data analysis (validated through contributions to the European Southern Observatory's open-source libraries), experience with spectroscopic instruments at the Roque de los Muchachos Observatory, and fluency in Spanish—a critical asset for collaborating within</w:t>
      </w:r>
      <w:r>
        <w:t xml:space="preserve"> </w:t>
      </w:r>
      <w:r>
        <w:rPr>
          <w:bCs/>
          <w:b/>
        </w:rPr>
        <w:t xml:space="preserve">Spain Valencia</w:t>
      </w:r>
      <w:r>
        <w:t xml:space="preserve">'s institutions.</w:t>
      </w:r>
    </w:p>
    <w:p>
      <w:pPr>
        <w:pStyle w:val="BodyText"/>
      </w:pPr>
      <w:r>
        <w:t xml:space="preserve">What sets</w:t>
      </w:r>
      <w:r>
        <w:t xml:space="preserve"> </w:t>
      </w:r>
      <w:r>
        <w:rPr>
          <w:bCs/>
          <w:b/>
        </w:rPr>
        <w:t xml:space="preserve">Spain Valencia</w:t>
      </w:r>
      <w:r>
        <w:t xml:space="preserve"> </w:t>
      </w:r>
      <w:r>
        <w:t xml:space="preserve">apart is its institutional commitment to making astronomy accessible to the public. I actively volunteered with València’s "Cielos Abiertos" initiative, leading stargazing events at the city’s historic Turia Gardens. This work taught me that an</w:t>
      </w:r>
      <w:r>
        <w:t xml:space="preserve"> </w:t>
      </w:r>
      <w:r>
        <w:rPr>
          <w:bCs/>
          <w:b/>
        </w:rPr>
        <w:t xml:space="preserve">Astronomer</w:t>
      </w:r>
      <w:r>
        <w:t xml:space="preserve">'s duty extends beyond research—to inspire future generations. In Valencia, this ethos thrives: the Science Museum of València features interactive exhibits on planetary science developed by local researchers, and the city’s annual "Astronomy Week" attracts thousands of participants. My vision for my career merges these elements: I aspire to lead a research group at IACV that bridges academic inquiry with community engagement, developing educational programs that demystify complex astrophysical concepts for students from underrepresented backgrounds across</w:t>
      </w:r>
      <w:r>
        <w:t xml:space="preserve"> </w:t>
      </w:r>
      <w:r>
        <w:rPr>
          <w:bCs/>
          <w:b/>
        </w:rPr>
        <w:t xml:space="preserve">Spain Valencia</w:t>
      </w:r>
      <w:r>
        <w:t xml:space="preserve">. This approach aligns perfectly with the university's mission to "make science visible," ensuring my work resonates beyond journal articles into the heart of Valencian society.</w:t>
      </w:r>
    </w:p>
    <w:p>
      <w:pPr>
        <w:pStyle w:val="BodyText"/>
      </w:pPr>
      <w:r>
        <w:t xml:space="preserve">My professional trajectory is purposefully converging toward</w:t>
      </w:r>
      <w:r>
        <w:t xml:space="preserve"> </w:t>
      </w:r>
      <w:r>
        <w:rPr>
          <w:bCs/>
          <w:b/>
        </w:rPr>
        <w:t xml:space="preserve">Spain Valencia</w:t>
      </w:r>
      <w:r>
        <w:t xml:space="preserve">. I’ve already begun establishing collaborations with Prof. Carlos Sánchez at the University of València, co-authoring a methodology paper on machine learning applications in galaxy classification. Crucially, I see my strengths as complementary to Valencia’s strategic priorities: the city is investing heavily in the "València Space Initiative," aiming to become Spain’s hub for satellite-based astrophysics research. My expertise in data-driven analysis of large-scale sky surveys—gained from projects like the Gaia mission—directly supports this vision. Furthermore, my fluency in both Spanish and English positions me to foster international partnerships; I recently facilitated a virtual workshop between researchers from Valencia and the European Space Agency’s Madrid office, demonstrating how</w:t>
      </w:r>
      <w:r>
        <w:t xml:space="preserve"> </w:t>
      </w:r>
      <w:r>
        <w:rPr>
          <w:bCs/>
          <w:b/>
        </w:rPr>
        <w:t xml:space="preserve">Spain Valencia</w:t>
      </w:r>
      <w:r>
        <w:t xml:space="preserve"> </w:t>
      </w:r>
      <w:r>
        <w:t xml:space="preserve">can serve as an interface for global astronomical collaboration.</w:t>
      </w:r>
    </w:p>
    <w:p>
      <w:pPr>
        <w:pStyle w:val="BodyText"/>
      </w:pPr>
      <w:r>
        <w:t xml:space="preserve">As an</w:t>
      </w:r>
      <w:r>
        <w:t xml:space="preserve"> </w:t>
      </w:r>
      <w:r>
        <w:rPr>
          <w:bCs/>
          <w:b/>
        </w:rPr>
        <w:t xml:space="preserve">Astronomer</w:t>
      </w:r>
      <w:r>
        <w:t xml:space="preserve">, I embrace the humility of scientific inquiry—recognizing that every discovery illuminates new mysteries. This perspective was reinforced during my 2022 fieldwork at the Observatorio del Montsec, where I witnessed a total solar eclipse over the Pyrenees. The awe-inspiring spectacle reminded me why humanity studies the cosmos: to situate our fragile existence within a grander narrative. Now, I seek to bring this perspective to</w:t>
      </w:r>
      <w:r>
        <w:t xml:space="preserve"> </w:t>
      </w:r>
      <w:r>
        <w:rPr>
          <w:bCs/>
          <w:b/>
        </w:rPr>
        <w:t xml:space="preserve">Spain Valencia</w:t>
      </w:r>
      <w:r>
        <w:t xml:space="preserve">, where the legacy of historical figures like Pedro Sánchez de la Hoz (a 16th-century Valencian astronomer who mapped celestial phenomena) lives on in modern institutions. I am not merely applying for a position; I am declaring my intention to become an integral thread in Valencia’s ongoing astronomical tapestry—a city where ancient curiosity meets future innovation.</w:t>
      </w:r>
    </w:p>
    <w:p>
      <w:pPr>
        <w:pStyle w:val="BodyText"/>
      </w:pPr>
      <w:r>
        <w:t xml:space="preserve">In this Personal Statement, I have outlined how my academic rigor, collaborative spirit, and cultural integration make me uniquely suited to thrive as an</w:t>
      </w:r>
      <w:r>
        <w:t xml:space="preserve"> </w:t>
      </w:r>
      <w:r>
        <w:rPr>
          <w:bCs/>
          <w:b/>
        </w:rPr>
        <w:t xml:space="preserve">Astronomer</w:t>
      </w:r>
      <w:r>
        <w:t xml:space="preserve"> </w:t>
      </w:r>
      <w:r>
        <w:t xml:space="preserve">in</w:t>
      </w:r>
      <w:r>
        <w:t xml:space="preserve"> </w:t>
      </w:r>
      <w:r>
        <w:rPr>
          <w:bCs/>
          <w:b/>
        </w:rPr>
        <w:t xml:space="preserve">Spain Valencia</w:t>
      </w:r>
      <w:r>
        <w:t xml:space="preserve">. My journey—from childhood stargazing in a small Spanish village to leading research on galaxy evolution—has been guided by one truth: the stars do not belong solely to those who study them, but to all who seek meaning beneath their light. Valencia, with its sun-drenched campuses, passionate community, and forward-looking vision for space science, is where I will honor that legacy. I am ready to contribute my skills to the Institute of Astrophysics of Valencia and the broader</w:t>
      </w:r>
      <w:r>
        <w:t xml:space="preserve"> </w:t>
      </w:r>
      <w:r>
        <w:rPr>
          <w:bCs/>
          <w:b/>
        </w:rPr>
        <w:t xml:space="preserve">Spain Valencia</w:t>
      </w:r>
      <w:r>
        <w:t xml:space="preserve"> </w:t>
      </w:r>
      <w:r>
        <w:t xml:space="preserve">scientific ecosystem. Let us together reach for the stars—not as distant objects, but as guides for a brighter future.</w:t>
      </w:r>
    </w:p>
    <w:p>
      <w:pPr>
        <w:pStyle w:val="BodyText"/>
      </w:pPr>
      <w:r>
        <w:t xml:space="preserve">With profound enthusiasm, I submit this Personal Statement as a testament to my commitment: I am an</w:t>
      </w:r>
      <w:r>
        <w:t xml:space="preserve"> </w:t>
      </w:r>
      <w:r>
        <w:rPr>
          <w:bCs/>
          <w:b/>
        </w:rPr>
        <w:t xml:space="preserve">Astronomer</w:t>
      </w:r>
      <w:r>
        <w:t xml:space="preserve">, and Spain Valencia is where my work will truly beg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Spain Valencia</dc:title>
  <dc:creator/>
  <dc:language>en</dc:language>
  <cp:keywords/>
  <dcterms:created xsi:type="dcterms:W3CDTF">2025-12-08T16:19:42Z</dcterms:created>
  <dcterms:modified xsi:type="dcterms:W3CDTF">2025-12-08T16:19:42Z</dcterms:modified>
</cp:coreProperties>
</file>

<file path=docProps/custom.xml><?xml version="1.0" encoding="utf-8"?>
<Properties xmlns="http://schemas.openxmlformats.org/officeDocument/2006/custom-properties" xmlns:vt="http://schemas.openxmlformats.org/officeDocument/2006/docPropsVTypes"/>
</file>